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015A5" w14:textId="50FEBFB4" w:rsidR="002A2B8F" w:rsidRDefault="002A2B8F" w:rsidP="002A2B8F">
      <w:pPr>
        <w:jc w:val="center"/>
      </w:pPr>
      <w:r>
        <w:t xml:space="preserve">Program: BE </w:t>
      </w:r>
      <w:r w:rsidR="000522D4">
        <w:t xml:space="preserve">Computer </w:t>
      </w:r>
      <w:r>
        <w:t xml:space="preserve">Engineering </w:t>
      </w:r>
    </w:p>
    <w:p w14:paraId="7FAB026D" w14:textId="7478252D" w:rsidR="002A2B8F" w:rsidRDefault="002A2B8F" w:rsidP="002A2B8F">
      <w:pPr>
        <w:jc w:val="center"/>
      </w:pPr>
      <w:r>
        <w:t>Curriculum Scheme: Revised 201</w:t>
      </w:r>
      <w:r w:rsidR="0091284E">
        <w:t>2</w:t>
      </w:r>
    </w:p>
    <w:p w14:paraId="5E89053C" w14:textId="403735D8" w:rsidR="002A2B8F" w:rsidRDefault="002A2B8F" w:rsidP="002A2B8F">
      <w:pPr>
        <w:jc w:val="center"/>
      </w:pPr>
      <w:r>
        <w:t>Examination: Third Year Semester V</w:t>
      </w:r>
      <w:r w:rsidR="0091284E">
        <w:t>I</w:t>
      </w:r>
    </w:p>
    <w:p w14:paraId="7902A780" w14:textId="6EF47D2F" w:rsidR="000522D4" w:rsidRDefault="000522D4" w:rsidP="000522D4">
      <w:pPr>
        <w:jc w:val="center"/>
      </w:pPr>
      <w:r>
        <w:t>Course Code: C</w:t>
      </w:r>
      <w:r w:rsidR="0091284E">
        <w:t>PC603</w:t>
      </w:r>
      <w:r>
        <w:t xml:space="preserve"> and Course Name: </w:t>
      </w:r>
      <w:r w:rsidR="0091284E" w:rsidRPr="0091284E">
        <w:t>Distributed Databases</w:t>
      </w:r>
    </w:p>
    <w:p w14:paraId="4E4CBAFD" w14:textId="08FE76FA" w:rsidR="002A2B8F" w:rsidRDefault="002A2B8F" w:rsidP="002A2B8F">
      <w:r w:rsidRPr="001454D2">
        <w:t xml:space="preserve">Time: </w:t>
      </w:r>
      <w:proofErr w:type="gramStart"/>
      <w:r w:rsidRPr="001454D2">
        <w:t>1</w:t>
      </w:r>
      <w:r>
        <w:t xml:space="preserve"> </w:t>
      </w:r>
      <w:r w:rsidRPr="001454D2">
        <w:t>hour</w:t>
      </w:r>
      <w:proofErr w:type="gramEnd"/>
      <w:r w:rsidRPr="001454D2">
        <w:t xml:space="preserve">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6ABFCFFB" w:rsidR="00493EC9" w:rsidRDefault="007D7746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4C28A23D" w:rsidR="00493EC9" w:rsidRPr="00A45826" w:rsidRDefault="007D7746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7AB3069F" w:rsidR="00493EC9" w:rsidRDefault="007D7746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5818BDE3" w:rsidR="00493EC9" w:rsidRPr="00A45826" w:rsidRDefault="007D7746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7184BE31" w:rsidR="00493EC9" w:rsidRDefault="007D7746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53710CAC" w:rsidR="00493EC9" w:rsidRDefault="007D7746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1AEC5354" w:rsidR="00493EC9" w:rsidRDefault="007D7746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1571F5F2" w:rsidR="00493EC9" w:rsidRPr="00A45826" w:rsidRDefault="00B8613E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18469A38" w:rsidR="00493EC9" w:rsidRDefault="00B8613E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2D12E2DE" w:rsidR="00493EC9" w:rsidRDefault="00B8613E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65BC0183" w:rsidR="00493EC9" w:rsidRDefault="00B8613E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00D88C64" w:rsidR="00493EC9" w:rsidRDefault="00C60B35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0645B0CA" w:rsidR="00493EC9" w:rsidRDefault="00C60B35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595D2CF6" w:rsidR="00493EC9" w:rsidRPr="00A45826" w:rsidRDefault="00C60B35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58E4922A" w:rsidR="00493EC9" w:rsidRDefault="00C60B35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5E2105D0" w:rsidR="00493EC9" w:rsidRDefault="00C60B35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265E65C" w14:textId="1FD84801" w:rsidR="00493EC9" w:rsidRDefault="00C60B35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2405EF66" w:rsidR="00493EC9" w:rsidRDefault="00652BB4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lastRenderedPageBreak/>
              <w:t>Q19.</w:t>
            </w:r>
          </w:p>
        </w:tc>
        <w:tc>
          <w:tcPr>
            <w:tcW w:w="2700" w:type="dxa"/>
          </w:tcPr>
          <w:p w14:paraId="71EF30A7" w14:textId="5A2CEA69" w:rsidR="006967DC" w:rsidRDefault="00652BB4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1C4636D2" w:rsidR="006967DC" w:rsidRPr="00A45826" w:rsidRDefault="00652BB4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7FA731EB" w:rsidR="006967DC" w:rsidRDefault="00652BB4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609880BB" w:rsidR="006967DC" w:rsidRDefault="00652BB4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204ECAE1" w:rsidR="006967DC" w:rsidRDefault="00652BB4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1B56F5F3" w:rsidR="006967DC" w:rsidRPr="00A45826" w:rsidRDefault="004450AD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275B9E5C" w:rsidR="006967DC" w:rsidRPr="00A45826" w:rsidRDefault="004450AD" w:rsidP="004C5E1C">
            <w:pPr>
              <w:spacing w:before="120" w:after="120"/>
            </w:pPr>
            <w:r>
              <w:t>C</w:t>
            </w:r>
          </w:p>
        </w:tc>
      </w:tr>
    </w:tbl>
    <w:p w14:paraId="11BC09E4" w14:textId="4A63E514" w:rsidR="00642708" w:rsidRDefault="00642708" w:rsidP="00A45826"/>
    <w:sectPr w:rsidR="00642708" w:rsidSect="00BC767D">
      <w:footerReference w:type="default" r:id="rId10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0C0149" w14:textId="77777777" w:rsidR="0003093F" w:rsidRDefault="0003093F" w:rsidP="00353258">
      <w:pPr>
        <w:spacing w:after="0" w:line="240" w:lineRule="auto"/>
      </w:pPr>
      <w:r>
        <w:separator/>
      </w:r>
    </w:p>
  </w:endnote>
  <w:endnote w:type="continuationSeparator" w:id="0">
    <w:p w14:paraId="6DE13855" w14:textId="77777777" w:rsidR="0003093F" w:rsidRDefault="0003093F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8E0788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A1E292" w14:textId="77777777" w:rsidR="0003093F" w:rsidRDefault="0003093F" w:rsidP="00353258">
      <w:pPr>
        <w:spacing w:after="0" w:line="240" w:lineRule="auto"/>
      </w:pPr>
      <w:r>
        <w:separator/>
      </w:r>
    </w:p>
  </w:footnote>
  <w:footnote w:type="continuationSeparator" w:id="0">
    <w:p w14:paraId="7F30C14E" w14:textId="77777777" w:rsidR="0003093F" w:rsidRDefault="0003093F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3093F"/>
    <w:rsid w:val="00046E38"/>
    <w:rsid w:val="000522D4"/>
    <w:rsid w:val="000565E1"/>
    <w:rsid w:val="00090303"/>
    <w:rsid w:val="000A71DC"/>
    <w:rsid w:val="000B0463"/>
    <w:rsid w:val="00152C7E"/>
    <w:rsid w:val="00155B7B"/>
    <w:rsid w:val="001A2F9B"/>
    <w:rsid w:val="001F560E"/>
    <w:rsid w:val="00224120"/>
    <w:rsid w:val="002A0276"/>
    <w:rsid w:val="002A2B8F"/>
    <w:rsid w:val="002A7E52"/>
    <w:rsid w:val="002D4E33"/>
    <w:rsid w:val="00327801"/>
    <w:rsid w:val="003528B4"/>
    <w:rsid w:val="00353258"/>
    <w:rsid w:val="003638E7"/>
    <w:rsid w:val="0039147A"/>
    <w:rsid w:val="00395880"/>
    <w:rsid w:val="003B55C8"/>
    <w:rsid w:val="003B5A8F"/>
    <w:rsid w:val="003B5B16"/>
    <w:rsid w:val="003D7EA6"/>
    <w:rsid w:val="003F01B0"/>
    <w:rsid w:val="003F479D"/>
    <w:rsid w:val="00401B1F"/>
    <w:rsid w:val="004450AD"/>
    <w:rsid w:val="00453563"/>
    <w:rsid w:val="0047208F"/>
    <w:rsid w:val="00474321"/>
    <w:rsid w:val="00493EC9"/>
    <w:rsid w:val="004A204F"/>
    <w:rsid w:val="004B3C06"/>
    <w:rsid w:val="004C5E1C"/>
    <w:rsid w:val="004D6897"/>
    <w:rsid w:val="004E7422"/>
    <w:rsid w:val="005263D4"/>
    <w:rsid w:val="00547172"/>
    <w:rsid w:val="005E2327"/>
    <w:rsid w:val="0061726C"/>
    <w:rsid w:val="00622E4A"/>
    <w:rsid w:val="006274A7"/>
    <w:rsid w:val="006322A2"/>
    <w:rsid w:val="006408C7"/>
    <w:rsid w:val="00642708"/>
    <w:rsid w:val="00642739"/>
    <w:rsid w:val="00643633"/>
    <w:rsid w:val="00652BB4"/>
    <w:rsid w:val="006967DC"/>
    <w:rsid w:val="006A489E"/>
    <w:rsid w:val="006D32DC"/>
    <w:rsid w:val="006E4696"/>
    <w:rsid w:val="007B79B6"/>
    <w:rsid w:val="007C4ACA"/>
    <w:rsid w:val="007D7746"/>
    <w:rsid w:val="007E00F1"/>
    <w:rsid w:val="00806E4E"/>
    <w:rsid w:val="00836DE6"/>
    <w:rsid w:val="0088250D"/>
    <w:rsid w:val="008E0788"/>
    <w:rsid w:val="0091284E"/>
    <w:rsid w:val="00935F09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E37A1"/>
    <w:rsid w:val="00AF07FF"/>
    <w:rsid w:val="00B3418D"/>
    <w:rsid w:val="00B630FD"/>
    <w:rsid w:val="00B73151"/>
    <w:rsid w:val="00B845B6"/>
    <w:rsid w:val="00B8613E"/>
    <w:rsid w:val="00BB3E33"/>
    <w:rsid w:val="00BC767D"/>
    <w:rsid w:val="00BE6403"/>
    <w:rsid w:val="00C60B35"/>
    <w:rsid w:val="00CB4F1A"/>
    <w:rsid w:val="00CC01A6"/>
    <w:rsid w:val="00CC0EA8"/>
    <w:rsid w:val="00CD7F03"/>
    <w:rsid w:val="00D622E2"/>
    <w:rsid w:val="00E23CC6"/>
    <w:rsid w:val="00E80C6E"/>
    <w:rsid w:val="00E81747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rchana Kotangale</cp:lastModifiedBy>
  <cp:revision>7</cp:revision>
  <dcterms:created xsi:type="dcterms:W3CDTF">2020-09-21T18:43:00Z</dcterms:created>
  <dcterms:modified xsi:type="dcterms:W3CDTF">2020-09-26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